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11A5B" w14:textId="76DD9BC8" w:rsidR="007D53CF" w:rsidRDefault="00E36247" w:rsidP="00E36247">
      <w:pPr>
        <w:pStyle w:val="Title"/>
      </w:pPr>
      <w:r>
        <w:t>Spring 2020 math Research Simulation Overview</w:t>
      </w:r>
    </w:p>
    <w:sdt>
      <w:sdtPr>
        <w:id w:val="1466932699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1"/>
          <w:szCs w:val="21"/>
        </w:rPr>
      </w:sdtEndPr>
      <w:sdtContent>
        <w:p w14:paraId="056063FA" w14:textId="77777777" w:rsidR="0040305A" w:rsidRDefault="0040305A">
          <w:pPr>
            <w:pStyle w:val="TOCHeading"/>
          </w:pPr>
        </w:p>
        <w:p w14:paraId="2AC5AFA4" w14:textId="77777777" w:rsidR="0040305A" w:rsidRDefault="0040305A">
          <w:pPr>
            <w:pStyle w:val="TOCHeading"/>
          </w:pPr>
        </w:p>
        <w:p w14:paraId="5D6B716B" w14:textId="5DE81049" w:rsidR="0040305A" w:rsidRDefault="0040305A">
          <w:pPr>
            <w:pStyle w:val="TOCHeading"/>
          </w:pPr>
          <w:r>
            <w:t>Contents</w:t>
          </w:r>
        </w:p>
        <w:p w14:paraId="30906AFF" w14:textId="79770399" w:rsidR="0040305A" w:rsidRDefault="0040305A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1292276" w:history="1">
            <w:r w:rsidRPr="00FD52EB">
              <w:rPr>
                <w:rStyle w:val="Hyperlink"/>
                <w:noProof/>
              </w:rPr>
              <w:t>Screen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92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658C7C" w14:textId="2755E024" w:rsidR="0040305A" w:rsidRDefault="0040305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292277" w:history="1">
            <w:r w:rsidRPr="00FD52EB">
              <w:rPr>
                <w:rStyle w:val="Hyperlink"/>
                <w:noProof/>
              </w:rPr>
              <w:t>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92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B2E56" w14:textId="24C5D525" w:rsidR="0040305A" w:rsidRDefault="0040305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292278" w:history="1">
            <w:r w:rsidRPr="00FD52EB">
              <w:rPr>
                <w:rStyle w:val="Hyperlink"/>
                <w:noProof/>
              </w:rPr>
              <w:t>Order of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92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D8969" w14:textId="59CA96FB" w:rsidR="0040305A" w:rsidRDefault="0040305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292279" w:history="1">
            <w:r w:rsidRPr="00FD52EB">
              <w:rPr>
                <w:rStyle w:val="Hyperlink"/>
                <w:noProof/>
              </w:rPr>
              <w:t>Immigrate New Bi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92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D57C4" w14:textId="3FB1F8FB" w:rsidR="0040305A" w:rsidRDefault="0040305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292280" w:history="1">
            <w:r w:rsidRPr="00FD52EB">
              <w:rPr>
                <w:rStyle w:val="Hyperlink"/>
                <w:noProof/>
                <w:lang w:val="es-GT"/>
              </w:rPr>
              <w:t>Reprodu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92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CACC8" w14:textId="01D5C661" w:rsidR="0040305A" w:rsidRDefault="0040305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292281" w:history="1">
            <w:r w:rsidRPr="00FD52EB">
              <w:rPr>
                <w:rStyle w:val="Hyperlink"/>
                <w:noProof/>
              </w:rPr>
              <w:t>Fi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92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D3F6F" w14:textId="59825F3F" w:rsidR="0040305A" w:rsidRDefault="0040305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292282" w:history="1">
            <w:r w:rsidRPr="00FD52EB">
              <w:rPr>
                <w:rStyle w:val="Hyperlink"/>
                <w:noProof/>
              </w:rPr>
              <w:t>Winter Survi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92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769CE" w14:textId="1264C616" w:rsidR="0040305A" w:rsidRDefault="0040305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292283" w:history="1">
            <w:r w:rsidRPr="00FD52EB">
              <w:rPr>
                <w:rStyle w:val="Hyperlink"/>
                <w:noProof/>
              </w:rPr>
              <w:t>Adjusting Habitat Qua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92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AEE6F" w14:textId="3F0FF8C8" w:rsidR="0040305A" w:rsidRDefault="0040305A">
          <w:r>
            <w:rPr>
              <w:b/>
              <w:bCs/>
              <w:noProof/>
            </w:rPr>
            <w:fldChar w:fldCharType="end"/>
          </w:r>
        </w:p>
      </w:sdtContent>
    </w:sdt>
    <w:p w14:paraId="2EAE2DB6" w14:textId="6B1C61E0" w:rsidR="00E36247" w:rsidRDefault="00E36247">
      <w:r>
        <w:br w:type="page"/>
      </w:r>
      <w:bookmarkStart w:id="0" w:name="_GoBack"/>
      <w:bookmarkEnd w:id="0"/>
    </w:p>
    <w:p w14:paraId="3AE3C882" w14:textId="367F0635" w:rsidR="00E36247" w:rsidRDefault="00E36247" w:rsidP="00E36247">
      <w:pPr>
        <w:pStyle w:val="Heading1"/>
      </w:pPr>
      <w:bookmarkStart w:id="1" w:name="_Toc31292276"/>
      <w:r>
        <w:lastRenderedPageBreak/>
        <w:t>Screen Overview</w:t>
      </w:r>
      <w:bookmarkEnd w:id="1"/>
    </w:p>
    <w:p w14:paraId="054D06ED" w14:textId="4FA047C4" w:rsidR="00E36247" w:rsidRDefault="00E36247" w:rsidP="00E36247">
      <w:pPr>
        <w:rPr>
          <w:noProof/>
        </w:rPr>
      </w:pPr>
    </w:p>
    <w:p w14:paraId="5A5A88F2" w14:textId="635D7FBB" w:rsidR="00E36247" w:rsidRDefault="00CE6948" w:rsidP="00E36247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1901529" wp14:editId="2DB56A59">
                <wp:simplePos x="0" y="0"/>
                <wp:positionH relativeFrom="column">
                  <wp:posOffset>4809067</wp:posOffset>
                </wp:positionH>
                <wp:positionV relativeFrom="paragraph">
                  <wp:posOffset>204047</wp:posOffset>
                </wp:positionV>
                <wp:extent cx="812800" cy="680720"/>
                <wp:effectExtent l="0" t="0" r="25400" b="2413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2800" cy="680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39132A" w14:textId="1FB19D80" w:rsidR="00CE6948" w:rsidRDefault="00CE6948" w:rsidP="00CE6948">
                            <w:r>
                              <w:t>Status on current e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901529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378.65pt;margin-top:16.05pt;width:64pt;height:53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" fillcolor="white [3201]" strokeweight=".5pt">
                <v:textbox>
                  <w:txbxContent>
                    <w:p w14:paraId="7139132A" w14:textId="1FB19D80" w:rsidR="00CE6948" w:rsidRDefault="00CE6948" w:rsidP="00CE6948">
                      <w:r>
                        <w:t>Status on current event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F42C4B5" wp14:editId="0B73CF0D">
                <wp:simplePos x="0" y="0"/>
                <wp:positionH relativeFrom="column">
                  <wp:posOffset>3617383</wp:posOffset>
                </wp:positionH>
                <wp:positionV relativeFrom="paragraph">
                  <wp:posOffset>21449</wp:posOffset>
                </wp:positionV>
                <wp:extent cx="982980" cy="680720"/>
                <wp:effectExtent l="0" t="0" r="26670" b="2413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2980" cy="680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7FADEC" w14:textId="464788B1" w:rsidR="00844583" w:rsidRDefault="00844583" w:rsidP="00844583">
                            <w:r>
                              <w:t>Pink</w:t>
                            </w:r>
                            <w:r>
                              <w:t xml:space="preserve"> circles represent </w:t>
                            </w:r>
                            <w:r>
                              <w:t>adult bi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2C4B5" id="Text Box 10" o:spid="_x0000_s1027" type="#_x0000_t202" style="position:absolute;margin-left:284.85pt;margin-top:1.7pt;width:77.4pt;height:53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" fillcolor="white [3201]" strokeweight=".5pt">
                <v:textbox>
                  <w:txbxContent>
                    <w:p w14:paraId="1E7FADEC" w14:textId="464788B1" w:rsidR="00844583" w:rsidRDefault="00844583" w:rsidP="00844583">
                      <w:r>
                        <w:t>Pink</w:t>
                      </w:r>
                      <w:r>
                        <w:t xml:space="preserve"> circles represent </w:t>
                      </w:r>
                      <w:r>
                        <w:t>adult birds</w:t>
                      </w:r>
                    </w:p>
                  </w:txbxContent>
                </v:textbox>
              </v:shape>
            </w:pict>
          </mc:Fallback>
        </mc:AlternateContent>
      </w:r>
    </w:p>
    <w:p w14:paraId="0402287C" w14:textId="2D8C9BFD" w:rsidR="00E36247" w:rsidRDefault="00CE6948" w:rsidP="00E36247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2FBE7F" wp14:editId="21932D4A">
                <wp:simplePos x="0" y="0"/>
                <wp:positionH relativeFrom="column">
                  <wp:posOffset>-18626</wp:posOffset>
                </wp:positionH>
                <wp:positionV relativeFrom="paragraph">
                  <wp:posOffset>247973</wp:posOffset>
                </wp:positionV>
                <wp:extent cx="2377440" cy="488597"/>
                <wp:effectExtent l="0" t="0" r="22860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7440" cy="4885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522E1F" w14:textId="28633252" w:rsidR="00E36247" w:rsidRDefault="00E36247">
                            <w:r>
                              <w:t>Blue circles represent birds born this season (young/child bird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72FBE7F" id="Text Box 4" o:spid="_x0000_s1028" type="#_x0000_t202" style="position:absolute;margin-left:-1.45pt;margin-top:19.55pt;width:187.2pt;height:38.4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" fillcolor="white [3201]" strokeweight=".5pt">
                <v:textbox>
                  <w:txbxContent>
                    <w:p w14:paraId="26522E1F" w14:textId="28633252" w:rsidR="00E36247" w:rsidRDefault="00E36247">
                      <w:r>
                        <w:t>Blue circles represent birds born this season (young/child birds)</w:t>
                      </w:r>
                    </w:p>
                  </w:txbxContent>
                </v:textbox>
              </v:shape>
            </w:pict>
          </mc:Fallback>
        </mc:AlternateContent>
      </w:r>
    </w:p>
    <w:p w14:paraId="1F6183B9" w14:textId="767B316F" w:rsidR="00844583" w:rsidRDefault="00CE6948" w:rsidP="00E3624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7E439D" wp14:editId="5D48248D">
                <wp:simplePos x="0" y="0"/>
                <wp:positionH relativeFrom="column">
                  <wp:posOffset>3688080</wp:posOffset>
                </wp:positionH>
                <wp:positionV relativeFrom="paragraph">
                  <wp:posOffset>289601</wp:posOffset>
                </wp:positionV>
                <wp:extent cx="640715" cy="294005"/>
                <wp:effectExtent l="20955" t="17145" r="66040" b="0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6846816">
                          <a:off x="0" y="0"/>
                          <a:ext cx="640715" cy="29400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46554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" o:spid="_x0000_s1026" type="#_x0000_t13" style="position:absolute;margin-left:290.4pt;margin-top:22.8pt;width:50.45pt;height:23.15pt;rotation:7478549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" adj="16644" fillcolor="#aadf5d [1943]" stroked="f" strokeweight="1.25pt">
                <v:stroke endcap="round"/>
              </v:shape>
            </w:pict>
          </mc:Fallback>
        </mc:AlternateContent>
      </w:r>
    </w:p>
    <w:p w14:paraId="595B68C5" w14:textId="05FF2320" w:rsidR="00844583" w:rsidRDefault="00CE6948" w:rsidP="00E36247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55FC923" wp14:editId="3991A80E">
                <wp:simplePos x="0" y="0"/>
                <wp:positionH relativeFrom="column">
                  <wp:posOffset>4537352</wp:posOffset>
                </wp:positionH>
                <wp:positionV relativeFrom="paragraph">
                  <wp:posOffset>109644</wp:posOffset>
                </wp:positionV>
                <wp:extent cx="640715" cy="294005"/>
                <wp:effectExtent l="78105" t="0" r="104140" b="0"/>
                <wp:wrapNone/>
                <wp:docPr id="14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351295">
                          <a:off x="0" y="0"/>
                          <a:ext cx="640715" cy="29400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787A1" id="Arrow: Right 14" o:spid="_x0000_s1026" type="#_x0000_t13" style="position:absolute;margin-left:357.25pt;margin-top:8.65pt;width:50.45pt;height:23.15pt;rotation:8029574fd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" adj="16644" fillcolor="#aadf5d [1943]" stroked="f" strokeweight="1.25pt">
                <v:stroke endcap="round"/>
              </v:shape>
            </w:pict>
          </mc:Fallback>
        </mc:AlternateContent>
      </w:r>
    </w:p>
    <w:p w14:paraId="7F2A9DD5" w14:textId="113A4077" w:rsidR="00844583" w:rsidRDefault="00CE6948" w:rsidP="00E36247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AEE6C23" wp14:editId="439CCE3F">
                <wp:simplePos x="0" y="0"/>
                <wp:positionH relativeFrom="column">
                  <wp:posOffset>5029200</wp:posOffset>
                </wp:positionH>
                <wp:positionV relativeFrom="paragraph">
                  <wp:posOffset>303646</wp:posOffset>
                </wp:positionV>
                <wp:extent cx="270933" cy="2596187"/>
                <wp:effectExtent l="19050" t="19050" r="15240" b="13970"/>
                <wp:wrapNone/>
                <wp:docPr id="18" name="Right Brac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933" cy="2596187"/>
                        </a:xfrm>
                        <a:prstGeom prst="rightBrace">
                          <a:avLst/>
                        </a:prstGeom>
                        <a:ln w="38100">
                          <a:solidFill>
                            <a:srgbClr val="92D050">
                              <a:alpha val="60000"/>
                            </a:srgb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533892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8" o:spid="_x0000_s1026" type="#_x0000_t88" style="position:absolute;margin-left:396pt;margin-top:23.9pt;width:21.35pt;height:204.4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" adj="188" strokecolor="#92d050" strokeweight="3pt">
                <v:stroke opacity="39321f" endcap="round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12CC4D9" wp14:editId="377FEE53">
                <wp:simplePos x="0" y="0"/>
                <wp:positionH relativeFrom="column">
                  <wp:posOffset>571924</wp:posOffset>
                </wp:positionH>
                <wp:positionV relativeFrom="paragraph">
                  <wp:posOffset>28576</wp:posOffset>
                </wp:positionV>
                <wp:extent cx="640715" cy="294005"/>
                <wp:effectExtent l="1905" t="17145" r="8890" b="8890"/>
                <wp:wrapNone/>
                <wp:docPr id="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6244632">
                          <a:off x="0" y="0"/>
                          <a:ext cx="640715" cy="29400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F5CEE" id="Arrow: Right 9" o:spid="_x0000_s1026" type="#_x0000_t13" style="position:absolute;margin-left:45.05pt;margin-top:2.25pt;width:50.45pt;height:23.15pt;rotation:6820803fd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" adj="16644" fillcolor="#aadf5d [1943]" stroked="f" strokeweight="1.25pt">
                <v:stroke endcap="round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39" behindDoc="0" locked="0" layoutInCell="1" allowOverlap="1" wp14:anchorId="60A0142C" wp14:editId="4048F881">
            <wp:simplePos x="0" y="0"/>
            <wp:positionH relativeFrom="column">
              <wp:posOffset>549910</wp:posOffset>
            </wp:positionH>
            <wp:positionV relativeFrom="paragraph">
              <wp:posOffset>36830</wp:posOffset>
            </wp:positionV>
            <wp:extent cx="4705668" cy="3513666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5668" cy="35136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7EAEDE" w14:textId="102C8459" w:rsidR="00844583" w:rsidRDefault="00844583" w:rsidP="00E36247"/>
    <w:p w14:paraId="73E33A68" w14:textId="03D65178" w:rsidR="00844583" w:rsidRDefault="00844583" w:rsidP="00E36247"/>
    <w:p w14:paraId="421DE982" w14:textId="622AB1FA" w:rsidR="00E36247" w:rsidRDefault="00E36247" w:rsidP="00E36247"/>
    <w:p w14:paraId="5A9E2C70" w14:textId="14FA0A0B" w:rsidR="00844583" w:rsidRDefault="00CE6948" w:rsidP="00E36247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4B92A9B" wp14:editId="029BD78D">
                <wp:simplePos x="0" y="0"/>
                <wp:positionH relativeFrom="column">
                  <wp:posOffset>5384800</wp:posOffset>
                </wp:positionH>
                <wp:positionV relativeFrom="paragraph">
                  <wp:posOffset>160655</wp:posOffset>
                </wp:positionV>
                <wp:extent cx="889000" cy="482600"/>
                <wp:effectExtent l="0" t="0" r="25400" b="1270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9000" cy="48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ED2835" w14:textId="7BEA9CFE" w:rsidR="00CE6948" w:rsidRDefault="00CE6948" w:rsidP="00CE6948">
                            <w:r>
                              <w:t>Simulation inpu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B92A9B" id="Text Box 19" o:spid="_x0000_s1029" type="#_x0000_t202" style="position:absolute;margin-left:424pt;margin-top:12.65pt;width:70pt;height:3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" fillcolor="white [3201]" strokeweight=".5pt">
                <v:textbox>
                  <w:txbxContent>
                    <w:p w14:paraId="6AED2835" w14:textId="7BEA9CFE" w:rsidR="00CE6948" w:rsidRDefault="00CE6948" w:rsidP="00CE6948">
                      <w:r>
                        <w:t>Simulation inputs</w:t>
                      </w:r>
                    </w:p>
                  </w:txbxContent>
                </v:textbox>
              </v:shape>
            </w:pict>
          </mc:Fallback>
        </mc:AlternateContent>
      </w:r>
    </w:p>
    <w:p w14:paraId="0538DF1E" w14:textId="71D4226A" w:rsidR="00844583" w:rsidRDefault="00844583" w:rsidP="00E36247"/>
    <w:p w14:paraId="72393643" w14:textId="17E3AEFD" w:rsidR="00844583" w:rsidRDefault="00844583" w:rsidP="00E36247"/>
    <w:p w14:paraId="14BCE320" w14:textId="5DA37073" w:rsidR="00844583" w:rsidRDefault="00844583" w:rsidP="00E36247"/>
    <w:p w14:paraId="21C679A5" w14:textId="71137F1C" w:rsidR="00844583" w:rsidRDefault="00844583" w:rsidP="00E36247"/>
    <w:p w14:paraId="5D5A6302" w14:textId="260B9FC1" w:rsidR="00844583" w:rsidRDefault="00844583" w:rsidP="00E36247"/>
    <w:p w14:paraId="4B78BD59" w14:textId="79A0C903" w:rsidR="00844583" w:rsidRDefault="00CE6948" w:rsidP="00E36247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06B22A3" wp14:editId="16905F83">
                <wp:simplePos x="0" y="0"/>
                <wp:positionH relativeFrom="column">
                  <wp:posOffset>4594014</wp:posOffset>
                </wp:positionH>
                <wp:positionV relativeFrom="paragraph">
                  <wp:posOffset>177625</wp:posOffset>
                </wp:positionV>
                <wp:extent cx="1422400" cy="1355090"/>
                <wp:effectExtent l="0" t="0" r="25400" b="1651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2400" cy="13550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D147F6" w14:textId="526E5118" w:rsidR="00E36247" w:rsidRDefault="00E36247" w:rsidP="00E36247">
                            <w:r>
                              <w:t>Backgrounds of square represent habitat quality (h) Black represents 0 and white represents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6B22A3" id="Text Box 8" o:spid="_x0000_s1030" type="#_x0000_t202" style="position:absolute;margin-left:361.75pt;margin-top:14pt;width:112pt;height:106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" fillcolor="white [3201]" strokeweight=".5pt">
                <v:textbox>
                  <w:txbxContent>
                    <w:p w14:paraId="11D147F6" w14:textId="526E5118" w:rsidR="00E36247" w:rsidRDefault="00E36247" w:rsidP="00E36247">
                      <w:r>
                        <w:t>Backgrounds of square represent habitat quality (h) Black represents 0 and white represents 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BD80528" wp14:editId="6DE8D3AF">
                <wp:simplePos x="0" y="0"/>
                <wp:positionH relativeFrom="column">
                  <wp:posOffset>3924180</wp:posOffset>
                </wp:positionH>
                <wp:positionV relativeFrom="paragraph">
                  <wp:posOffset>280882</wp:posOffset>
                </wp:positionV>
                <wp:extent cx="640715" cy="294005"/>
                <wp:effectExtent l="0" t="57150" r="6985" b="29845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959774">
                          <a:off x="0" y="0"/>
                          <a:ext cx="640715" cy="29400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3D336" id="Arrow: Right 7" o:spid="_x0000_s1026" type="#_x0000_t13" style="position:absolute;margin-left:309pt;margin-top:22.1pt;width:50.45pt;height:23.15pt;rotation:-10529698fd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" adj="16644" fillcolor="#aadf5d [1943]" stroked="f" strokeweight="1.25pt">
                <v:stroke endcap="round"/>
              </v:shape>
            </w:pict>
          </mc:Fallback>
        </mc:AlternateContent>
      </w:r>
    </w:p>
    <w:p w14:paraId="41C99F1A" w14:textId="6F2468EE" w:rsidR="00844583" w:rsidRDefault="00CE6948" w:rsidP="00E36247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7496613" wp14:editId="712312C8">
                <wp:simplePos x="0" y="0"/>
                <wp:positionH relativeFrom="column">
                  <wp:posOffset>753112</wp:posOffset>
                </wp:positionH>
                <wp:positionV relativeFrom="paragraph">
                  <wp:posOffset>257815</wp:posOffset>
                </wp:positionV>
                <wp:extent cx="640715" cy="294005"/>
                <wp:effectExtent l="78105" t="0" r="85090" b="0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431660">
                          <a:off x="0" y="0"/>
                          <a:ext cx="640715" cy="29400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D6151" id="Arrow: Right 11" o:spid="_x0000_s1026" type="#_x0000_t13" style="position:absolute;margin-left:59.3pt;margin-top:20.3pt;width:50.45pt;height:23.15pt;rotation:-3460672fd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" adj="16644" fillcolor="#aadf5d [1943]" stroked="f" strokeweight="1.25pt">
                <v:stroke endcap="round"/>
              </v:shape>
            </w:pict>
          </mc:Fallback>
        </mc:AlternateContent>
      </w:r>
    </w:p>
    <w:p w14:paraId="0DF60AAE" w14:textId="0DAB9090" w:rsidR="00844583" w:rsidRDefault="00CE6948" w:rsidP="00E36247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D30EB1" wp14:editId="63FBBD3B">
                <wp:simplePos x="0" y="0"/>
                <wp:positionH relativeFrom="column">
                  <wp:posOffset>2914649</wp:posOffset>
                </wp:positionH>
                <wp:positionV relativeFrom="paragraph">
                  <wp:posOffset>11006</wp:posOffset>
                </wp:positionV>
                <wp:extent cx="640715" cy="294005"/>
                <wp:effectExtent l="0" t="0" r="66040" b="8890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7325561">
                          <a:off x="0" y="0"/>
                          <a:ext cx="640715" cy="29400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46F55" id="Arrow: Right 5" o:spid="_x0000_s1026" type="#_x0000_t13" style="position:absolute;margin-left:229.5pt;margin-top:.85pt;width:50.45pt;height:23.15pt;rotation:-4668827fd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" adj="16644" fillcolor="#aadf5d [1943]" stroked="f" strokeweight="1.25pt">
                <v:stroke endcap="round"/>
              </v:shape>
            </w:pict>
          </mc:Fallback>
        </mc:AlternateContent>
      </w:r>
    </w:p>
    <w:p w14:paraId="4B53780F" w14:textId="754B1127" w:rsidR="00844583" w:rsidRDefault="00CE6948" w:rsidP="00E36247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6D25917" wp14:editId="5D816A23">
                <wp:simplePos x="0" y="0"/>
                <wp:positionH relativeFrom="column">
                  <wp:posOffset>29633</wp:posOffset>
                </wp:positionH>
                <wp:positionV relativeFrom="paragraph">
                  <wp:posOffset>92075</wp:posOffset>
                </wp:positionV>
                <wp:extent cx="1275080" cy="660400"/>
                <wp:effectExtent l="0" t="0" r="20320" b="254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5080" cy="660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A742F3" w14:textId="2273B7FC" w:rsidR="00844583" w:rsidRDefault="00844583" w:rsidP="00844583">
                            <w:r>
                              <w:t>Red cells are territories with fi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25917" id="Text Box 12" o:spid="_x0000_s1031" type="#_x0000_t202" style="position:absolute;margin-left:2.35pt;margin-top:7.25pt;width:100.4pt;height:5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" fillcolor="white [3201]" strokeweight=".5pt">
                <v:textbox>
                  <w:txbxContent>
                    <w:p w14:paraId="28A742F3" w14:textId="2273B7FC" w:rsidR="00844583" w:rsidRDefault="00844583" w:rsidP="00844583">
                      <w:r>
                        <w:t>Red cells are territories with fi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D863D7" wp14:editId="3A64833D">
                <wp:simplePos x="0" y="0"/>
                <wp:positionH relativeFrom="column">
                  <wp:posOffset>1844675</wp:posOffset>
                </wp:positionH>
                <wp:positionV relativeFrom="paragraph">
                  <wp:posOffset>203835</wp:posOffset>
                </wp:positionV>
                <wp:extent cx="2377440" cy="488315"/>
                <wp:effectExtent l="0" t="0" r="22860" b="2603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7440" cy="4883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533894" w14:textId="73948C81" w:rsidR="00E36247" w:rsidRDefault="00E36247" w:rsidP="00E36247">
                            <w:r>
                              <w:t>Squares with gold outlines are considered ‘super territories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D863D7" id="Text Box 6" o:spid="_x0000_s1032" type="#_x0000_t202" style="position:absolute;margin-left:145.25pt;margin-top:16.05pt;width:187.2pt;height:38.4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" fillcolor="white [3201]" strokeweight=".5pt">
                <v:textbox>
                  <w:txbxContent>
                    <w:p w14:paraId="3A533894" w14:textId="73948C81" w:rsidR="00E36247" w:rsidRDefault="00E36247" w:rsidP="00E36247">
                      <w:r>
                        <w:t>Squares with gold outlines are considered ‘super territories’</w:t>
                      </w:r>
                    </w:p>
                  </w:txbxContent>
                </v:textbox>
              </v:shape>
            </w:pict>
          </mc:Fallback>
        </mc:AlternateContent>
      </w:r>
    </w:p>
    <w:p w14:paraId="77B08978" w14:textId="09625D7C" w:rsidR="00844583" w:rsidRDefault="00844583" w:rsidP="00E36247"/>
    <w:p w14:paraId="11BD42E6" w14:textId="7AFBC7D7" w:rsidR="00844583" w:rsidRDefault="00844583" w:rsidP="00E36247"/>
    <w:p w14:paraId="609D98CF" w14:textId="18FC30E4" w:rsidR="00844583" w:rsidRDefault="00844583" w:rsidP="00E36247"/>
    <w:p w14:paraId="1DEC5FB1" w14:textId="101FBA02" w:rsidR="00844583" w:rsidRDefault="00844583" w:rsidP="00E36247"/>
    <w:p w14:paraId="2C2F94C0" w14:textId="386A622B" w:rsidR="00844583" w:rsidRDefault="00844583" w:rsidP="00E36247"/>
    <w:p w14:paraId="6444CBFC" w14:textId="3E525D83" w:rsidR="00844583" w:rsidRDefault="00844583" w:rsidP="00E36247"/>
    <w:p w14:paraId="78DA31B2" w14:textId="65B161F6" w:rsidR="00844583" w:rsidRDefault="00844583" w:rsidP="00E36247"/>
    <w:p w14:paraId="37BC1C41" w14:textId="472F5C4C" w:rsidR="00844583" w:rsidRDefault="00844583" w:rsidP="00844583">
      <w:pPr>
        <w:pStyle w:val="Heading1"/>
      </w:pPr>
      <w:bookmarkStart w:id="2" w:name="_Toc31292277"/>
      <w:r>
        <w:lastRenderedPageBreak/>
        <w:t>Variables</w:t>
      </w:r>
      <w:bookmarkEnd w:id="2"/>
    </w:p>
    <w:p w14:paraId="7EF4B38F" w14:textId="591C0303" w:rsidR="00844583" w:rsidRDefault="00151428" w:rsidP="00844583">
      <w:pPr>
        <w:pStyle w:val="ListParagraph"/>
        <w:numPr>
          <w:ilvl w:val="0"/>
          <w:numId w:val="2"/>
        </w:numPr>
      </w:pPr>
      <w:r>
        <w:t>World Variables</w:t>
      </w:r>
    </w:p>
    <w:p w14:paraId="4E0430A3" w14:textId="477143F6" w:rsidR="00151428" w:rsidRDefault="00151428" w:rsidP="0015142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K</w:t>
      </w:r>
      <w:r>
        <w:t xml:space="preserve"> – level of ‘pickiness’ of bird species, used on a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graph to determine if a bird will stay in a territory and how successful they will be at reproduction [default: 1]</w:t>
      </w:r>
    </w:p>
    <w:p w14:paraId="0B80EE37" w14:textId="49E0A728" w:rsidR="00151428" w:rsidRDefault="00151428" w:rsidP="0015142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S</w:t>
      </w:r>
      <w:r w:rsidRPr="00CE6948">
        <w:rPr>
          <w:b/>
          <w:bCs/>
        </w:rPr>
        <w:t>ize</w:t>
      </w:r>
      <w:r>
        <w:t xml:space="preserve"> – number of rows and columns to have on the on-screen grid (must be a power of 2) [default: 8]</w:t>
      </w:r>
    </w:p>
    <w:p w14:paraId="7DCAF099" w14:textId="7E703CE5" w:rsidR="00151428" w:rsidRDefault="00151428" w:rsidP="0015142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Lambda</w:t>
      </w:r>
      <w:r>
        <w:t>- average number of offspring in an ideal territory [default: 2]</w:t>
      </w:r>
    </w:p>
    <w:p w14:paraId="40AD7D17" w14:textId="5EB41636" w:rsidR="00151428" w:rsidRDefault="00151428" w:rsidP="0015142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S</w:t>
      </w:r>
      <w:r w:rsidRPr="00CE6948">
        <w:rPr>
          <w:b/>
          <w:bCs/>
        </w:rPr>
        <w:t>y</w:t>
      </w:r>
      <w:r>
        <w:t>- survival rate of the youth born this season over the winter [default: 0.4]</w:t>
      </w:r>
    </w:p>
    <w:p w14:paraId="6DDD3F25" w14:textId="24082DB8" w:rsidR="00151428" w:rsidRDefault="00151428" w:rsidP="0015142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S</w:t>
      </w:r>
      <w:r w:rsidRPr="00CE6948">
        <w:rPr>
          <w:b/>
          <w:bCs/>
        </w:rPr>
        <w:t>a</w:t>
      </w:r>
      <w:r>
        <w:t>- survival rate of the adult birds over the winter [default: 0.6]</w:t>
      </w:r>
    </w:p>
    <w:p w14:paraId="61DC8D53" w14:textId="6189E8D9" w:rsidR="00151428" w:rsidRDefault="00151428" w:rsidP="0015142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Super Territory Cutoff</w:t>
      </w:r>
      <w:r>
        <w:t xml:space="preserve">- The minimum quality a territory must have to be considered </w:t>
      </w:r>
      <w:proofErr w:type="gramStart"/>
      <w:r>
        <w:t>a  ‘</w:t>
      </w:r>
      <w:proofErr w:type="gramEnd"/>
      <w:r>
        <w:t>super territory’ [default: 0.85]</w:t>
      </w:r>
    </w:p>
    <w:p w14:paraId="6E058E70" w14:textId="5434F8EA" w:rsidR="00151428" w:rsidRPr="00151428" w:rsidRDefault="00151428" w:rsidP="0015142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Maximum Tries to Move</w:t>
      </w:r>
      <w:r>
        <w:t xml:space="preserve">- the maximum number of cells a bird will try to move into before it settles [default: </w:t>
      </w:r>
      <m:oMath>
        <m:r>
          <w:rPr>
            <w:rFonts w:ascii="Cambria Math" w:hAnsi="Cambria Math"/>
          </w:rPr>
          <m:t>⌊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siz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⌋</m:t>
        </m:r>
      </m:oMath>
      <w:r>
        <w:t>]</w:t>
      </w:r>
    </w:p>
    <w:p w14:paraId="6AEA7DBA" w14:textId="0CE0F0D8" w:rsidR="00151428" w:rsidRDefault="00151428" w:rsidP="0015142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Number to Immigrate</w:t>
      </w:r>
      <w:r>
        <w:t>- number of birds that migrate in each year [default: 10]</w:t>
      </w:r>
    </w:p>
    <w:p w14:paraId="56CCB043" w14:textId="01991C48" w:rsidR="00151428" w:rsidRDefault="00151428" w:rsidP="0015142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Number of Fires</w:t>
      </w:r>
      <w:r>
        <w:t>- number of fires that will occur each year [default: 1]</w:t>
      </w:r>
    </w:p>
    <w:p w14:paraId="4140385A" w14:textId="04724BE8" w:rsidR="00151428" w:rsidRDefault="00151428" w:rsidP="0015142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Size of Fire</w:t>
      </w:r>
      <w:r>
        <w:t xml:space="preserve">- number of cells the fire will affect each time [default: </w:t>
      </w:r>
      <m:oMath>
        <m:r>
          <w:rPr>
            <w:rFonts w:ascii="Cambria Math" w:hAnsi="Cambria Math"/>
          </w:rPr>
          <m:t>⌊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siz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⌋</m:t>
        </m:r>
      </m:oMath>
      <w:r w:rsidR="00CE6948">
        <w:t>]</w:t>
      </w:r>
    </w:p>
    <w:p w14:paraId="4178F20E" w14:textId="625E5D43" w:rsidR="00151428" w:rsidRDefault="00151428" w:rsidP="0015142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Years</w:t>
      </w:r>
      <w:r w:rsidR="00CE6948">
        <w:t>- number of cycles/years to run the simulation through before outputting data [default: 1]</w:t>
      </w:r>
    </w:p>
    <w:p w14:paraId="592CC887" w14:textId="19147FCB" w:rsidR="00CE6948" w:rsidRDefault="00CE6948" w:rsidP="00CE6948">
      <w:pPr>
        <w:pStyle w:val="ListParagraph"/>
        <w:numPr>
          <w:ilvl w:val="0"/>
          <w:numId w:val="2"/>
        </w:numPr>
      </w:pPr>
      <w:r>
        <w:t>Territories</w:t>
      </w:r>
    </w:p>
    <w:p w14:paraId="42775388" w14:textId="4A5B8309" w:rsidR="00CE6948" w:rsidRDefault="00CE6948" w:rsidP="00CE694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bird</w:t>
      </w:r>
      <w:r>
        <w:t xml:space="preserve"> – the bird that is living in that territory</w:t>
      </w:r>
    </w:p>
    <w:p w14:paraId="33BECFF4" w14:textId="7D437DB5" w:rsidR="00CE6948" w:rsidRDefault="00CE6948" w:rsidP="00CE694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fire</w:t>
      </w:r>
      <w:r>
        <w:t xml:space="preserve"> – a true or false value to indicate if that cell currently has a fire</w:t>
      </w:r>
    </w:p>
    <w:p w14:paraId="213A8536" w14:textId="2AF60226" w:rsidR="00CE6948" w:rsidRDefault="00CE6948" w:rsidP="00CE694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h</w:t>
      </w:r>
      <w:r>
        <w:t xml:space="preserve"> – a habitat quality measurement (chosen from a uniform distribution of random numbers between 0 and 1)</w:t>
      </w:r>
    </w:p>
    <w:p w14:paraId="3ABD3922" w14:textId="3E2DD541" w:rsidR="00CE6948" w:rsidRDefault="00CE6948" w:rsidP="00CE6948">
      <w:pPr>
        <w:pStyle w:val="ListParagraph"/>
        <w:numPr>
          <w:ilvl w:val="0"/>
          <w:numId w:val="2"/>
        </w:numPr>
      </w:pPr>
      <w:r>
        <w:t>Bird</w:t>
      </w:r>
    </w:p>
    <w:p w14:paraId="7F5AF574" w14:textId="1AF5D9D7" w:rsidR="00CE6948" w:rsidRDefault="00CE6948" w:rsidP="00CE694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Territory</w:t>
      </w:r>
      <w:r>
        <w:t xml:space="preserve"> – the territory where it is living</w:t>
      </w:r>
    </w:p>
    <w:p w14:paraId="182D1E00" w14:textId="34415ED5" w:rsidR="00CE6948" w:rsidRDefault="00CE6948" w:rsidP="00CE6948">
      <w:pPr>
        <w:pStyle w:val="ListParagraph"/>
        <w:numPr>
          <w:ilvl w:val="1"/>
          <w:numId w:val="2"/>
        </w:numPr>
      </w:pPr>
      <w:r w:rsidRPr="00CE6948">
        <w:rPr>
          <w:b/>
          <w:bCs/>
        </w:rPr>
        <w:t>Adult</w:t>
      </w:r>
      <w:r>
        <w:t xml:space="preserve"> – a true or false value to indicate </w:t>
      </w:r>
      <w:proofErr w:type="gramStart"/>
      <w:r>
        <w:t>whether or not</w:t>
      </w:r>
      <w:proofErr w:type="gramEnd"/>
      <w:r>
        <w:t xml:space="preserve"> the bird is an adult</w:t>
      </w:r>
    </w:p>
    <w:p w14:paraId="4ADFE2C0" w14:textId="77777777" w:rsidR="00CE6948" w:rsidRDefault="00CE6948">
      <w:r>
        <w:br w:type="page"/>
      </w:r>
    </w:p>
    <w:p w14:paraId="26A8C95B" w14:textId="6E3B1A22" w:rsidR="00CE6948" w:rsidRDefault="00CE6948" w:rsidP="00CE6948">
      <w:pPr>
        <w:pStyle w:val="Heading1"/>
      </w:pPr>
      <w:bookmarkStart w:id="3" w:name="_Toc31292278"/>
      <w:r>
        <w:lastRenderedPageBreak/>
        <w:t>Order of Events</w:t>
      </w:r>
      <w:bookmarkEnd w:id="3"/>
    </w:p>
    <w:p w14:paraId="51776C8C" w14:textId="6C668E73" w:rsidR="00CE6948" w:rsidRDefault="00CE6948" w:rsidP="00CE6948">
      <w:pPr>
        <w:pStyle w:val="ListParagraph"/>
        <w:numPr>
          <w:ilvl w:val="0"/>
          <w:numId w:val="3"/>
        </w:numPr>
      </w:pPr>
      <w:r>
        <w:t>Initialize Territories with correct number of rows and columns and a uniformly random number between 0 and 1 for habitat quality (h)</w:t>
      </w:r>
    </w:p>
    <w:p w14:paraId="3573B49C" w14:textId="7644FA81" w:rsidR="00B76F73" w:rsidRDefault="00B76F73" w:rsidP="00CE6948">
      <w:pPr>
        <w:pStyle w:val="ListParagraph"/>
        <w:numPr>
          <w:ilvl w:val="0"/>
          <w:numId w:val="3"/>
        </w:numPr>
      </w:pPr>
      <w:r>
        <w:t xml:space="preserve">For each year, the following occurs: </w:t>
      </w:r>
    </w:p>
    <w:p w14:paraId="2AF826CA" w14:textId="62008CAB" w:rsidR="00CE6948" w:rsidRDefault="00CE6948" w:rsidP="00B76F73">
      <w:pPr>
        <w:pStyle w:val="ListParagraph"/>
        <w:numPr>
          <w:ilvl w:val="1"/>
          <w:numId w:val="3"/>
        </w:numPr>
      </w:pPr>
      <w:r>
        <w:t>Immigrate new birds into the territory</w:t>
      </w:r>
    </w:p>
    <w:p w14:paraId="4A215D61" w14:textId="1EE4D1CD" w:rsidR="00CE6948" w:rsidRDefault="00CE6948" w:rsidP="00B76F73">
      <w:pPr>
        <w:pStyle w:val="ListParagraph"/>
        <w:numPr>
          <w:ilvl w:val="1"/>
          <w:numId w:val="3"/>
        </w:numPr>
      </w:pPr>
      <w:r>
        <w:t>Record numbers</w:t>
      </w:r>
    </w:p>
    <w:p w14:paraId="4B51781E" w14:textId="1666F4E5" w:rsidR="00CE6948" w:rsidRDefault="00CE6948" w:rsidP="00B76F73">
      <w:pPr>
        <w:pStyle w:val="ListParagraph"/>
        <w:numPr>
          <w:ilvl w:val="1"/>
          <w:numId w:val="3"/>
        </w:numPr>
      </w:pPr>
      <w:r>
        <w:t>Turn young birds into adult birds</w:t>
      </w:r>
    </w:p>
    <w:p w14:paraId="06CDC3A5" w14:textId="2133F74F" w:rsidR="00CE6948" w:rsidRDefault="00CE6948" w:rsidP="00B76F73">
      <w:pPr>
        <w:pStyle w:val="ListParagraph"/>
        <w:numPr>
          <w:ilvl w:val="1"/>
          <w:numId w:val="3"/>
        </w:numPr>
      </w:pPr>
      <w:r>
        <w:t>Reproduce</w:t>
      </w:r>
    </w:p>
    <w:p w14:paraId="64A88F48" w14:textId="4FC20155" w:rsidR="00CE6948" w:rsidRDefault="00CE6948" w:rsidP="00B76F73">
      <w:pPr>
        <w:pStyle w:val="ListParagraph"/>
        <w:numPr>
          <w:ilvl w:val="1"/>
          <w:numId w:val="3"/>
        </w:numPr>
      </w:pPr>
      <w:r>
        <w:t>Disperse children</w:t>
      </w:r>
    </w:p>
    <w:p w14:paraId="60BA0241" w14:textId="227E46AE" w:rsidR="00CE6948" w:rsidRDefault="00CE6948" w:rsidP="00B76F73">
      <w:pPr>
        <w:pStyle w:val="ListParagraph"/>
        <w:numPr>
          <w:ilvl w:val="1"/>
          <w:numId w:val="3"/>
        </w:numPr>
      </w:pPr>
      <w:r>
        <w:t>Start fire(s)</w:t>
      </w:r>
    </w:p>
    <w:p w14:paraId="616A4D90" w14:textId="16CF3C43" w:rsidR="00CE6948" w:rsidRDefault="00CE6948" w:rsidP="00B76F73">
      <w:pPr>
        <w:pStyle w:val="ListParagraph"/>
        <w:numPr>
          <w:ilvl w:val="1"/>
          <w:numId w:val="3"/>
        </w:numPr>
      </w:pPr>
      <w:r>
        <w:t>Calculate survival after winter</w:t>
      </w:r>
    </w:p>
    <w:p w14:paraId="27479AE7" w14:textId="30BFC934" w:rsidR="00CE6948" w:rsidRDefault="00CE6948" w:rsidP="00B76F73">
      <w:pPr>
        <w:pStyle w:val="ListParagraph"/>
        <w:numPr>
          <w:ilvl w:val="1"/>
          <w:numId w:val="3"/>
        </w:numPr>
      </w:pPr>
      <w:r>
        <w:t>Adjust habitat qualities</w:t>
      </w:r>
    </w:p>
    <w:p w14:paraId="48969A12" w14:textId="34B2A58E" w:rsidR="00B76F73" w:rsidRDefault="00B76F73" w:rsidP="00CE6948">
      <w:pPr>
        <w:pStyle w:val="ListParagraph"/>
        <w:numPr>
          <w:ilvl w:val="0"/>
          <w:numId w:val="3"/>
        </w:numPr>
      </w:pPr>
      <w:r>
        <w:t>Output the numerical data as csv</w:t>
      </w:r>
    </w:p>
    <w:p w14:paraId="448602D7" w14:textId="77777777" w:rsidR="00B76F73" w:rsidRDefault="00B76F73">
      <w:r>
        <w:br w:type="page"/>
      </w:r>
    </w:p>
    <w:p w14:paraId="7427C4B7" w14:textId="427BF948" w:rsidR="00B76F73" w:rsidRDefault="00B76F73" w:rsidP="00B76F73">
      <w:pPr>
        <w:pStyle w:val="Heading1"/>
      </w:pPr>
      <w:bookmarkStart w:id="4" w:name="_Toc31292279"/>
      <w:r>
        <w:lastRenderedPageBreak/>
        <w:t>Immigrate New Birds</w:t>
      </w:r>
      <w:bookmarkEnd w:id="4"/>
    </w:p>
    <w:p w14:paraId="61A93675" w14:textId="4F872F47" w:rsidR="00B76F73" w:rsidRPr="00B76F73" w:rsidRDefault="00B76F73" w:rsidP="00B76F73">
      <w:pPr>
        <w:rPr>
          <w:rFonts w:asciiTheme="majorHAnsi" w:eastAsiaTheme="majorEastAsia" w:hAnsiTheme="majorHAnsi" w:cstheme="majorBidi"/>
          <w:color w:val="032348" w:themeColor="accent1" w:themeShade="BF"/>
          <w:sz w:val="40"/>
          <w:szCs w:val="40"/>
        </w:rPr>
      </w:pPr>
      <w:r>
        <w:t>Repeat this process for every new bird being added to the grid:</w:t>
      </w:r>
    </w:p>
    <w:p w14:paraId="798927A9" w14:textId="789CC7B5" w:rsidR="00B76F73" w:rsidRPr="00B76F73" w:rsidRDefault="00B76F73" w:rsidP="00B76F73">
      <w:pPr>
        <w:ind w:left="360"/>
        <w:rPr>
          <w:rFonts w:asciiTheme="majorHAnsi" w:eastAsiaTheme="majorEastAsia" w:hAnsiTheme="majorHAnsi" w:cstheme="majorBidi"/>
          <w:color w:val="032348" w:themeColor="accent1" w:themeShade="BF"/>
          <w:sz w:val="40"/>
          <w:szCs w:val="40"/>
        </w:rPr>
      </w:pPr>
      <w:r>
        <w:t>1. Set current number of tries to 0</w:t>
      </w:r>
    </w:p>
    <w:p w14:paraId="65AA31BA" w14:textId="097AA4D3" w:rsidR="00B76F73" w:rsidRPr="00B76F73" w:rsidRDefault="00B76F73" w:rsidP="00B76F73">
      <w:pPr>
        <w:ind w:left="360"/>
        <w:rPr>
          <w:rFonts w:asciiTheme="majorHAnsi" w:eastAsiaTheme="majorEastAsia" w:hAnsiTheme="majorHAnsi" w:cstheme="majorBidi"/>
          <w:color w:val="032348" w:themeColor="accent1" w:themeShade="BF"/>
          <w:sz w:val="40"/>
          <w:szCs w:val="40"/>
        </w:rPr>
      </w:pPr>
      <w:r>
        <w:t>2. Until a spot has been found or you are out of tries, do the following</w:t>
      </w:r>
    </w:p>
    <w:p w14:paraId="5FBA23F3" w14:textId="39E70003" w:rsidR="004F519B" w:rsidRDefault="00B76F73" w:rsidP="00B76F73">
      <w:pPr>
        <w:ind w:left="720"/>
      </w:pPr>
      <w:r>
        <w:t>a. Pick a random spot on the grid</w:t>
      </w:r>
      <w:r w:rsidR="004F519B">
        <w:t xml:space="preserve"> and move there</w:t>
      </w:r>
    </w:p>
    <w:p w14:paraId="503A62EF" w14:textId="7F89CE5E" w:rsidR="00B76F73" w:rsidRDefault="004F519B" w:rsidP="00B76F73">
      <w:pPr>
        <w:ind w:left="720"/>
      </w:pPr>
      <w:r>
        <w:t>b.</w:t>
      </w:r>
      <w:r w:rsidR="00B76F73">
        <w:t xml:space="preserve"> if someone is there, </w:t>
      </w:r>
      <w:r>
        <w:t>return to step 2</w:t>
      </w:r>
      <w:r w:rsidR="00B76F73">
        <w:t xml:space="preserve"> </w:t>
      </w:r>
      <w:r w:rsidR="00B76F73" w:rsidRPr="00B76F73">
        <w:rPr>
          <w:b/>
          <w:bCs/>
        </w:rPr>
        <w:t>without</w:t>
      </w:r>
      <w:r w:rsidR="00B76F73">
        <w:t xml:space="preserve"> incrementing your number of tries</w:t>
      </w:r>
    </w:p>
    <w:p w14:paraId="73FD47A3" w14:textId="1DB12E5A" w:rsidR="004F519B" w:rsidRPr="00B76F73" w:rsidRDefault="004F519B" w:rsidP="00B76F73">
      <w:pPr>
        <w:ind w:left="720"/>
        <w:rPr>
          <w:rFonts w:asciiTheme="majorHAnsi" w:eastAsiaTheme="majorEastAsia" w:hAnsiTheme="majorHAnsi" w:cstheme="majorBidi"/>
          <w:color w:val="032348" w:themeColor="accent1" w:themeShade="BF"/>
          <w:sz w:val="40"/>
          <w:szCs w:val="40"/>
        </w:rPr>
      </w:pPr>
      <w:r>
        <w:t xml:space="preserve">c. if there is a fire at this location, </w:t>
      </w:r>
      <w:r>
        <w:t xml:space="preserve">return to step 2 </w:t>
      </w:r>
      <w:r w:rsidRPr="00B76F73">
        <w:rPr>
          <w:b/>
          <w:bCs/>
        </w:rPr>
        <w:t>without</w:t>
      </w:r>
      <w:r>
        <w:t xml:space="preserve"> incrementing your number of tries</w:t>
      </w:r>
    </w:p>
    <w:p w14:paraId="0AA42EDB" w14:textId="4F6CECB2" w:rsidR="00B76F73" w:rsidRDefault="004F519B" w:rsidP="00B76F73">
      <w:pPr>
        <w:ind w:left="720"/>
      </w:pPr>
      <w:r>
        <w:t>d</w:t>
      </w:r>
      <w:r w:rsidR="00B76F73">
        <w:t>. If no one is there</w:t>
      </w:r>
      <w:r>
        <w:t xml:space="preserve"> and there is no fire</w:t>
      </w:r>
      <w:r w:rsidR="00B76F73">
        <w:t xml:space="preserve">, check your probability of staying by calculating: </w:t>
      </w:r>
      <m:oMath>
        <m:r>
          <w:rPr>
            <w:rFonts w:ascii="Cambria Math" w:hAnsi="Cambria Math"/>
          </w:rPr>
          <m:t>p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B76F73">
        <w:t xml:space="preserve"> where p is your probability of staying at that location, h is that territory’s habitat quality, and k is the level of ‘pickiness’ of my species of bird</w:t>
      </w:r>
    </w:p>
    <w:p w14:paraId="6FE9873D" w14:textId="7FDFA88A" w:rsidR="00B76F73" w:rsidRDefault="00B76F73" w:rsidP="00B76F73">
      <w:pPr>
        <w:ind w:left="720"/>
      </w:pPr>
      <w:r>
        <w:tab/>
      </w:r>
      <w:proofErr w:type="spellStart"/>
      <w:r>
        <w:t>i</w:t>
      </w:r>
      <w:proofErr w:type="spellEnd"/>
      <w:r>
        <w:t xml:space="preserve">. If a uniform random number between 0 and 1 is less than your probability of staying, you stay in that location. Your spot has been found, instead of going back to step 2, go to step 3.  </w:t>
      </w:r>
    </w:p>
    <w:p w14:paraId="45A18457" w14:textId="5134D0CA" w:rsidR="00B76F73" w:rsidRDefault="00B76F73" w:rsidP="00B76F73">
      <w:pPr>
        <w:ind w:left="720"/>
      </w:pPr>
      <w:r>
        <w:tab/>
        <w:t xml:space="preserve">ii. Otherwise, you increment your current number of tries and start back over at step 2. </w:t>
      </w:r>
    </w:p>
    <w:p w14:paraId="405B7E43" w14:textId="298FDA43" w:rsidR="004F519B" w:rsidRPr="0040305A" w:rsidRDefault="00B76F73" w:rsidP="004F519B">
      <w:r>
        <w:t xml:space="preserve">       3. Once you have found a spot or you are out of tries, your current location is your territory. </w:t>
      </w:r>
    </w:p>
    <w:p w14:paraId="7EC9FCE8" w14:textId="3B54D426" w:rsidR="00B76F73" w:rsidRPr="004F519B" w:rsidRDefault="00B76F73" w:rsidP="00B76F73">
      <w:pPr>
        <w:pStyle w:val="Heading1"/>
        <w:rPr>
          <w:lang w:val="es-GT"/>
        </w:rPr>
      </w:pPr>
      <w:bookmarkStart w:id="5" w:name="_Toc31292280"/>
      <w:r w:rsidRPr="004F519B">
        <w:rPr>
          <w:lang w:val="es-GT"/>
        </w:rPr>
        <w:t>Reproduce</w:t>
      </w:r>
      <w:bookmarkEnd w:id="5"/>
    </w:p>
    <w:p w14:paraId="3F43978C" w14:textId="3A105D99" w:rsidR="004F519B" w:rsidRDefault="004F519B" w:rsidP="004F519B">
      <w:r>
        <w:t xml:space="preserve">1. For every existing bird calculate the number of children they will have: </w:t>
      </w:r>
      <m:oMath>
        <m:r>
          <w:rPr>
            <w:rFonts w:ascii="Cambria Math" w:hAnsi="Cambria Math"/>
          </w:rPr>
          <m:t>c=⌊λ*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⌋</m:t>
        </m:r>
      </m:oMath>
      <w:r>
        <w:t xml:space="preserve"> where c is the number of children they will have, lambda is the ideal number of children they will have, h is their habitat quality, and k is the level of ‘pickiness’ of the species. </w:t>
      </w:r>
    </w:p>
    <w:p w14:paraId="4C032D77" w14:textId="566A426C" w:rsidR="004F519B" w:rsidRDefault="004F519B" w:rsidP="004F519B">
      <w:r>
        <w:t xml:space="preserve">2. Calculate how many total children need to be added by adding up </w:t>
      </w:r>
      <w:proofErr w:type="gramStart"/>
      <w:r>
        <w:t>all of</w:t>
      </w:r>
      <w:proofErr w:type="gramEnd"/>
      <w:r>
        <w:t xml:space="preserve"> each bird’s children</w:t>
      </w:r>
    </w:p>
    <w:p w14:paraId="413FD869" w14:textId="4A697894" w:rsidR="004F519B" w:rsidRDefault="004F519B" w:rsidP="004F519B">
      <w:r>
        <w:t>3. Add that many new birds to the grid</w:t>
      </w:r>
    </w:p>
    <w:p w14:paraId="4B4393EA" w14:textId="65A571DC" w:rsidR="00D14BE0" w:rsidRPr="004F519B" w:rsidRDefault="00D14BE0" w:rsidP="004F519B">
      <w:r>
        <w:t>4. Have each new bird follow the steps on ‘immigrate new birds’ so they can find a territory to live in</w:t>
      </w:r>
    </w:p>
    <w:p w14:paraId="64E5FA51" w14:textId="77777777" w:rsidR="004F519B" w:rsidRDefault="004F519B">
      <w:pPr>
        <w:rPr>
          <w:rFonts w:asciiTheme="majorHAnsi" w:eastAsiaTheme="majorEastAsia" w:hAnsiTheme="majorHAnsi" w:cstheme="majorBidi"/>
          <w:color w:val="032348" w:themeColor="accent1" w:themeShade="BF"/>
          <w:sz w:val="40"/>
          <w:szCs w:val="40"/>
        </w:rPr>
      </w:pPr>
      <w:r>
        <w:br w:type="page"/>
      </w:r>
    </w:p>
    <w:p w14:paraId="0C522EEF" w14:textId="14F7E16A" w:rsidR="00B76F73" w:rsidRDefault="00B76F73" w:rsidP="00B76F73">
      <w:pPr>
        <w:pStyle w:val="Heading1"/>
      </w:pPr>
      <w:bookmarkStart w:id="6" w:name="_Toc31292281"/>
      <w:r>
        <w:lastRenderedPageBreak/>
        <w:t>Fires</w:t>
      </w:r>
      <w:bookmarkEnd w:id="6"/>
    </w:p>
    <w:p w14:paraId="20020EF0" w14:textId="2A84E4B1" w:rsidR="00B76F73" w:rsidRDefault="00D14BE0" w:rsidP="00D14BE0">
      <w:r>
        <w:t xml:space="preserve">1.  For each fire that needs to occur that year, follow the following steps: </w:t>
      </w:r>
    </w:p>
    <w:p w14:paraId="474627DA" w14:textId="334D2F33" w:rsidR="00D14BE0" w:rsidRDefault="00D14BE0" w:rsidP="00D14BE0">
      <w:pPr>
        <w:rPr>
          <w:rFonts w:eastAsiaTheme="majorEastAsia"/>
        </w:rPr>
      </w:pPr>
      <w:r>
        <w:rPr>
          <w:rFonts w:eastAsiaTheme="majorEastAsia"/>
        </w:rPr>
        <w:tab/>
        <w:t xml:space="preserve">a. </w:t>
      </w:r>
      <w:proofErr w:type="gramStart"/>
      <w:r>
        <w:rPr>
          <w:rFonts w:eastAsiaTheme="majorEastAsia"/>
        </w:rPr>
        <w:t>pick</w:t>
      </w:r>
      <w:proofErr w:type="gramEnd"/>
      <w:r>
        <w:rPr>
          <w:rFonts w:eastAsiaTheme="majorEastAsia"/>
        </w:rPr>
        <w:t xml:space="preserve"> a random location to start the fire in</w:t>
      </w:r>
    </w:p>
    <w:p w14:paraId="33189890" w14:textId="49E9BD60" w:rsidR="00D14BE0" w:rsidRDefault="00D14BE0" w:rsidP="00D14BE0">
      <w:pPr>
        <w:rPr>
          <w:rFonts w:eastAsiaTheme="majorEastAsia"/>
        </w:rPr>
      </w:pPr>
      <w:r>
        <w:rPr>
          <w:rFonts w:eastAsiaTheme="majorEastAsia"/>
        </w:rPr>
        <w:tab/>
        <w:t xml:space="preserve">b. for however many cells need to be affected by each fire, do the following: </w:t>
      </w:r>
    </w:p>
    <w:p w14:paraId="2712F5FA" w14:textId="37F48F4D" w:rsidR="00D14BE0" w:rsidRDefault="00D14BE0" w:rsidP="00D14BE0">
      <w:pPr>
        <w:ind w:left="720" w:firstLine="720"/>
        <w:rPr>
          <w:rFonts w:eastAsiaTheme="majorEastAsia"/>
        </w:rPr>
      </w:pPr>
      <w:proofErr w:type="spellStart"/>
      <w:r>
        <w:rPr>
          <w:rFonts w:eastAsiaTheme="majorEastAsia"/>
        </w:rPr>
        <w:t>i</w:t>
      </w:r>
      <w:proofErr w:type="spellEnd"/>
      <w:r>
        <w:rPr>
          <w:rFonts w:eastAsiaTheme="majorEastAsia"/>
        </w:rPr>
        <w:t xml:space="preserve">. if your current location has a bird in it, tell it to move following the steps in ‘immigrate new birds’ </w:t>
      </w:r>
    </w:p>
    <w:p w14:paraId="6C2B2C01" w14:textId="2863214F" w:rsidR="00D14BE0" w:rsidRDefault="00D14BE0" w:rsidP="00D14BE0">
      <w:pPr>
        <w:rPr>
          <w:rFonts w:eastAsiaTheme="majorEastAsia"/>
        </w:rPr>
      </w:pPr>
      <w:r>
        <w:rPr>
          <w:rFonts w:eastAsiaTheme="majorEastAsia"/>
        </w:rPr>
        <w:tab/>
      </w:r>
      <w:r>
        <w:rPr>
          <w:rFonts w:eastAsiaTheme="majorEastAsia"/>
        </w:rPr>
        <w:tab/>
        <w:t>ii. start your current location on fire</w:t>
      </w:r>
    </w:p>
    <w:p w14:paraId="7E018E24" w14:textId="017F5C25" w:rsidR="00D14BE0" w:rsidRDefault="00D14BE0" w:rsidP="00D14BE0">
      <w:pPr>
        <w:rPr>
          <w:rFonts w:eastAsiaTheme="majorEastAsia"/>
        </w:rPr>
      </w:pPr>
      <w:r>
        <w:rPr>
          <w:rFonts w:eastAsiaTheme="majorEastAsia"/>
        </w:rPr>
        <w:tab/>
      </w:r>
      <w:r>
        <w:rPr>
          <w:rFonts w:eastAsiaTheme="majorEastAsia"/>
        </w:rPr>
        <w:tab/>
        <w:t>iii. pick one of the adjacent 8 cells that isn’t already on fire to move to next</w:t>
      </w:r>
    </w:p>
    <w:p w14:paraId="268F1F75" w14:textId="084ED9AA" w:rsidR="00D14BE0" w:rsidRDefault="00D14BE0">
      <w:pPr>
        <w:rPr>
          <w:rFonts w:eastAsiaTheme="majorEastAsia"/>
        </w:rPr>
      </w:pPr>
      <w:r>
        <w:rPr>
          <w:rFonts w:eastAsiaTheme="majorEastAsia"/>
        </w:rPr>
        <w:tab/>
      </w:r>
      <w:r>
        <w:rPr>
          <w:rFonts w:eastAsiaTheme="majorEastAsia"/>
        </w:rPr>
        <w:tab/>
        <w:t xml:space="preserve">iii. move to that cell and return to step b. </w:t>
      </w:r>
    </w:p>
    <w:p w14:paraId="54010D66" w14:textId="77777777" w:rsidR="0040305A" w:rsidRPr="0040305A" w:rsidRDefault="0040305A">
      <w:pPr>
        <w:rPr>
          <w:rFonts w:eastAsiaTheme="majorEastAsia"/>
        </w:rPr>
      </w:pPr>
    </w:p>
    <w:p w14:paraId="51C2D768" w14:textId="3D955FF5" w:rsidR="00B76F73" w:rsidRDefault="00B76F73" w:rsidP="00B76F73">
      <w:pPr>
        <w:pStyle w:val="Heading1"/>
      </w:pPr>
      <w:bookmarkStart w:id="7" w:name="_Toc31292282"/>
      <w:r>
        <w:t>Winter Survival</w:t>
      </w:r>
      <w:bookmarkEnd w:id="7"/>
    </w:p>
    <w:p w14:paraId="52027FA7" w14:textId="491C6AAF" w:rsidR="00B76F73" w:rsidRDefault="00D14BE0" w:rsidP="00D14BE0">
      <w:r>
        <w:t xml:space="preserve">1.  Count the current number of adults and the current number of </w:t>
      </w:r>
      <w:proofErr w:type="gramStart"/>
      <w:r>
        <w:t>youth</w:t>
      </w:r>
      <w:proofErr w:type="gramEnd"/>
      <w:r>
        <w:t xml:space="preserve"> in the grid</w:t>
      </w:r>
    </w:p>
    <w:p w14:paraId="4BB61D66" w14:textId="7C96AB6B" w:rsidR="00D14BE0" w:rsidRDefault="00D14BE0" w:rsidP="00D14BE0">
      <w:pPr>
        <w:rPr>
          <w:rFonts w:eastAsiaTheme="majorEastAsia"/>
        </w:rPr>
      </w:pPr>
      <w:r>
        <w:rPr>
          <w:rFonts w:eastAsiaTheme="majorEastAsia"/>
        </w:rPr>
        <w:t xml:space="preserve">2.  Calculate how many youth die: </w:t>
      </w:r>
      <m:oMath>
        <m:r>
          <w:rPr>
            <w:rFonts w:ascii="Cambria Math" w:eastAsiaTheme="majorEastAsia" w:hAnsi="Cambria Math"/>
          </w:rPr>
          <m:t>dy=⌊y</m:t>
        </m:r>
        <m:d>
          <m:dPr>
            <m:ctrlPr>
              <w:rPr>
                <w:rFonts w:ascii="Cambria Math" w:eastAsiaTheme="majorEastAsia" w:hAnsi="Cambria Math"/>
                <w:i/>
              </w:rPr>
            </m:ctrlPr>
          </m:dPr>
          <m:e>
            <m:r>
              <w:rPr>
                <w:rFonts w:ascii="Cambria Math" w:eastAsiaTheme="majorEastAsia" w:hAnsi="Cambria Math"/>
              </w:rPr>
              <m:t>1-sy</m:t>
            </m:r>
          </m:e>
        </m:d>
        <m:r>
          <w:rPr>
            <w:rFonts w:ascii="Cambria Math" w:eastAsiaTheme="majorEastAsia" w:hAnsi="Cambria Math"/>
          </w:rPr>
          <m:t>⌋</m:t>
        </m:r>
      </m:oMath>
      <w:r>
        <w:rPr>
          <w:rFonts w:eastAsiaTheme="majorEastAsia"/>
        </w:rPr>
        <w:t xml:space="preserve"> where </w:t>
      </w:r>
      <w:proofErr w:type="spellStart"/>
      <w:r>
        <w:rPr>
          <w:rFonts w:eastAsiaTheme="majorEastAsia"/>
        </w:rPr>
        <w:t>dy</w:t>
      </w:r>
      <w:proofErr w:type="spellEnd"/>
      <w:r>
        <w:rPr>
          <w:rFonts w:eastAsiaTheme="majorEastAsia"/>
        </w:rPr>
        <w:t xml:space="preserve"> are the number that do not survive the winter, y is the current number of youth, and </w:t>
      </w:r>
      <w:proofErr w:type="spellStart"/>
      <w:r>
        <w:rPr>
          <w:rFonts w:eastAsiaTheme="majorEastAsia"/>
        </w:rPr>
        <w:t>sy</w:t>
      </w:r>
      <w:proofErr w:type="spellEnd"/>
      <w:r>
        <w:rPr>
          <w:rFonts w:eastAsiaTheme="majorEastAsia"/>
        </w:rPr>
        <w:t xml:space="preserve"> is the percentage of youth that survive the winter. </w:t>
      </w:r>
    </w:p>
    <w:p w14:paraId="389AF638" w14:textId="3B3B33B0" w:rsidR="00D14BE0" w:rsidRDefault="00D14BE0" w:rsidP="00D14BE0">
      <w:pPr>
        <w:rPr>
          <w:rFonts w:eastAsiaTheme="majorEastAsia"/>
        </w:rPr>
      </w:pPr>
      <w:r>
        <w:rPr>
          <w:rFonts w:eastAsiaTheme="majorEastAsia"/>
        </w:rPr>
        <w:t xml:space="preserve">3. Calculate how many adults die: </w:t>
      </w:r>
      <m:oMath>
        <m:r>
          <w:rPr>
            <w:rFonts w:ascii="Cambria Math" w:eastAsiaTheme="majorEastAsia" w:hAnsi="Cambria Math"/>
          </w:rPr>
          <m:t>da=⌊a</m:t>
        </m:r>
        <m:d>
          <m:dPr>
            <m:ctrlPr>
              <w:rPr>
                <w:rFonts w:ascii="Cambria Math" w:eastAsiaTheme="majorEastAsia" w:hAnsi="Cambria Math"/>
                <w:i/>
              </w:rPr>
            </m:ctrlPr>
          </m:dPr>
          <m:e>
            <m:r>
              <w:rPr>
                <w:rFonts w:ascii="Cambria Math" w:eastAsiaTheme="majorEastAsia" w:hAnsi="Cambria Math"/>
              </w:rPr>
              <m:t>1-sa</m:t>
            </m:r>
          </m:e>
        </m:d>
        <m:r>
          <w:rPr>
            <w:rFonts w:ascii="Cambria Math" w:eastAsiaTheme="majorEastAsia" w:hAnsi="Cambria Math"/>
          </w:rPr>
          <m:t>⌋</m:t>
        </m:r>
      </m:oMath>
      <w:r>
        <w:rPr>
          <w:rFonts w:eastAsiaTheme="majorEastAsia"/>
        </w:rPr>
        <w:t xml:space="preserve"> where da is the number that do not survive the winter, a is the current number of adults, and </w:t>
      </w:r>
      <w:proofErr w:type="spellStart"/>
      <w:r>
        <w:rPr>
          <w:rFonts w:eastAsiaTheme="majorEastAsia"/>
        </w:rPr>
        <w:t>sa</w:t>
      </w:r>
      <w:proofErr w:type="spellEnd"/>
      <w:r>
        <w:rPr>
          <w:rFonts w:eastAsiaTheme="majorEastAsia"/>
        </w:rPr>
        <w:t xml:space="preserve"> is the percentage of adults that survive the winter. </w:t>
      </w:r>
    </w:p>
    <w:p w14:paraId="34D2FF31" w14:textId="0080EF4D" w:rsidR="00D14BE0" w:rsidRDefault="00D14BE0" w:rsidP="00D14BE0">
      <w:pPr>
        <w:rPr>
          <w:rFonts w:eastAsiaTheme="majorEastAsia"/>
        </w:rPr>
      </w:pPr>
      <w:r>
        <w:rPr>
          <w:rFonts w:eastAsiaTheme="majorEastAsia"/>
        </w:rPr>
        <w:t xml:space="preserve">4. Randomly select </w:t>
      </w:r>
      <w:proofErr w:type="spellStart"/>
      <w:r>
        <w:rPr>
          <w:rFonts w:eastAsiaTheme="majorEastAsia"/>
        </w:rPr>
        <w:t>dy</w:t>
      </w:r>
      <w:proofErr w:type="spellEnd"/>
      <w:r>
        <w:rPr>
          <w:rFonts w:eastAsiaTheme="majorEastAsia"/>
        </w:rPr>
        <w:t xml:space="preserve"> youth and remove them from the grid</w:t>
      </w:r>
    </w:p>
    <w:p w14:paraId="2736B162" w14:textId="790FA279" w:rsidR="00D14BE0" w:rsidRDefault="00D14BE0">
      <w:pPr>
        <w:rPr>
          <w:rFonts w:eastAsiaTheme="majorEastAsia"/>
        </w:rPr>
      </w:pPr>
      <w:r>
        <w:rPr>
          <w:rFonts w:eastAsiaTheme="majorEastAsia"/>
        </w:rPr>
        <w:t>5. Randomly select da adults and remove them from the grid</w:t>
      </w:r>
    </w:p>
    <w:p w14:paraId="67D8EED2" w14:textId="77777777" w:rsidR="0040305A" w:rsidRPr="0040305A" w:rsidRDefault="0040305A">
      <w:pPr>
        <w:rPr>
          <w:rFonts w:eastAsiaTheme="majorEastAsia"/>
        </w:rPr>
      </w:pPr>
    </w:p>
    <w:p w14:paraId="0A355CF3" w14:textId="30CBC9F4" w:rsidR="00B76F73" w:rsidRDefault="00B76F73" w:rsidP="00B76F73">
      <w:pPr>
        <w:pStyle w:val="Heading1"/>
      </w:pPr>
      <w:bookmarkStart w:id="8" w:name="_Toc31292283"/>
      <w:r>
        <w:t>Adjusting Habitat Qualities</w:t>
      </w:r>
      <w:bookmarkEnd w:id="8"/>
    </w:p>
    <w:p w14:paraId="69341620" w14:textId="203D1A82" w:rsidR="0040305A" w:rsidRDefault="0040305A" w:rsidP="0040305A">
      <w:r>
        <w:t xml:space="preserve">1.  For every territory in the grid: </w:t>
      </w:r>
    </w:p>
    <w:p w14:paraId="1928BBA2" w14:textId="73EBF464" w:rsidR="0040305A" w:rsidRDefault="0040305A" w:rsidP="0040305A">
      <w:r>
        <w:tab/>
        <w:t>a. if that territory’s habitat quality (h) is greater than or equal to the super territory cut off, then the new value of h for that territory is a uniform random number between the current h and 1</w:t>
      </w:r>
    </w:p>
    <w:p w14:paraId="3E0B8A47" w14:textId="49E040C5" w:rsidR="0040305A" w:rsidRPr="0040305A" w:rsidRDefault="0040305A" w:rsidP="0040305A">
      <w:r>
        <w:tab/>
        <w:t>b. if it is not a super territory, then the new value of h for that habitat is a random number from a gaussian distribution with a mean of the current h of that territory and a standard deviation of 0.2</w:t>
      </w:r>
    </w:p>
    <w:sectPr w:rsidR="0040305A" w:rsidRPr="004030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5EEDFE" w14:textId="77777777" w:rsidR="00E776A6" w:rsidRDefault="00E776A6" w:rsidP="00844583">
      <w:pPr>
        <w:spacing w:after="0" w:line="240" w:lineRule="auto"/>
      </w:pPr>
      <w:r>
        <w:separator/>
      </w:r>
    </w:p>
  </w:endnote>
  <w:endnote w:type="continuationSeparator" w:id="0">
    <w:p w14:paraId="1053D89A" w14:textId="77777777" w:rsidR="00E776A6" w:rsidRDefault="00E776A6" w:rsidP="008445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CCF3FD" w14:textId="77777777" w:rsidR="00E776A6" w:rsidRDefault="00E776A6" w:rsidP="00844583">
      <w:pPr>
        <w:spacing w:after="0" w:line="240" w:lineRule="auto"/>
      </w:pPr>
      <w:r>
        <w:separator/>
      </w:r>
    </w:p>
  </w:footnote>
  <w:footnote w:type="continuationSeparator" w:id="0">
    <w:p w14:paraId="295DB8CB" w14:textId="77777777" w:rsidR="00E776A6" w:rsidRDefault="00E776A6" w:rsidP="008445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E104F"/>
    <w:multiLevelType w:val="multilevel"/>
    <w:tmpl w:val="0409001D"/>
    <w:numStyleLink w:val="Style1"/>
  </w:abstractNum>
  <w:abstractNum w:abstractNumId="1" w15:restartNumberingAfterBreak="0">
    <w:nsid w:val="3AD130FF"/>
    <w:multiLevelType w:val="multilevel"/>
    <w:tmpl w:val="0409001D"/>
    <w:numStyleLink w:val="Style1"/>
  </w:abstractNum>
  <w:abstractNum w:abstractNumId="2" w15:restartNumberingAfterBreak="0">
    <w:nsid w:val="40605337"/>
    <w:multiLevelType w:val="multilevel"/>
    <w:tmpl w:val="0409001D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6765EEE"/>
    <w:multiLevelType w:val="multilevel"/>
    <w:tmpl w:val="0409001D"/>
    <w:numStyleLink w:val="Style1"/>
  </w:abstractNum>
  <w:abstractNum w:abstractNumId="4" w15:restartNumberingAfterBreak="0">
    <w:nsid w:val="5F71495B"/>
    <w:multiLevelType w:val="multilevel"/>
    <w:tmpl w:val="0409001D"/>
    <w:numStyleLink w:val="Style1"/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wsDQ3NjcwMjQAYiUdpeDU4uLM/DyQAsNaAKGUvMcsAAAA"/>
  </w:docVars>
  <w:rsids>
    <w:rsidRoot w:val="00E36247"/>
    <w:rsid w:val="00151428"/>
    <w:rsid w:val="0040305A"/>
    <w:rsid w:val="004F519B"/>
    <w:rsid w:val="00621392"/>
    <w:rsid w:val="00813E4F"/>
    <w:rsid w:val="00844583"/>
    <w:rsid w:val="00B76F73"/>
    <w:rsid w:val="00C60485"/>
    <w:rsid w:val="00CE6948"/>
    <w:rsid w:val="00D14BE0"/>
    <w:rsid w:val="00E36247"/>
    <w:rsid w:val="00E77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26922"/>
  <w15:chartTrackingRefBased/>
  <w15:docId w15:val="{317D9A4B-89ED-4E69-8FEA-A3D190809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36247"/>
  </w:style>
  <w:style w:type="paragraph" w:styleId="Heading1">
    <w:name w:val="heading 1"/>
    <w:basedOn w:val="Normal"/>
    <w:next w:val="Normal"/>
    <w:link w:val="Heading1Char"/>
    <w:uiPriority w:val="9"/>
    <w:qFormat/>
    <w:rsid w:val="00E3624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032348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3624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624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624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624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624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624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624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624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6247"/>
    <w:rPr>
      <w:rFonts w:asciiTheme="majorHAnsi" w:eastAsiaTheme="majorEastAsia" w:hAnsiTheme="majorHAnsi" w:cstheme="majorBidi"/>
      <w:color w:val="032348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3624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624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3624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624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624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62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624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6247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3624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36247"/>
    <w:pPr>
      <w:pBdr>
        <w:top w:val="single" w:sz="6" w:space="8" w:color="14967C" w:themeColor="accent3"/>
        <w:bottom w:val="single" w:sz="6" w:space="8" w:color="14967C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146194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36247"/>
    <w:rPr>
      <w:rFonts w:asciiTheme="majorHAnsi" w:eastAsiaTheme="majorEastAsia" w:hAnsiTheme="majorHAnsi" w:cstheme="majorBidi"/>
      <w:caps/>
      <w:color w:val="146194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6247"/>
    <w:pPr>
      <w:numPr>
        <w:ilvl w:val="1"/>
      </w:numPr>
      <w:jc w:val="center"/>
    </w:pPr>
    <w:rPr>
      <w:color w:val="146194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36247"/>
    <w:rPr>
      <w:color w:val="146194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E36247"/>
    <w:rPr>
      <w:b/>
      <w:bCs/>
    </w:rPr>
  </w:style>
  <w:style w:type="character" w:styleId="Emphasis">
    <w:name w:val="Emphasis"/>
    <w:basedOn w:val="DefaultParagraphFont"/>
    <w:uiPriority w:val="20"/>
    <w:qFormat/>
    <w:rsid w:val="00E36247"/>
    <w:rPr>
      <w:i/>
      <w:iCs/>
      <w:color w:val="000000" w:themeColor="text1"/>
    </w:rPr>
  </w:style>
  <w:style w:type="paragraph" w:styleId="NoSpacing">
    <w:name w:val="No Spacing"/>
    <w:uiPriority w:val="1"/>
    <w:qFormat/>
    <w:rsid w:val="00E3624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36247"/>
    <w:pPr>
      <w:spacing w:before="160"/>
      <w:ind w:left="720" w:right="720"/>
      <w:jc w:val="center"/>
    </w:pPr>
    <w:rPr>
      <w:i/>
      <w:iCs/>
      <w:color w:val="0F705C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36247"/>
    <w:rPr>
      <w:i/>
      <w:iCs/>
      <w:color w:val="0F705C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624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032348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6247"/>
    <w:rPr>
      <w:rFonts w:asciiTheme="majorHAnsi" w:eastAsiaTheme="majorEastAsia" w:hAnsiTheme="majorHAnsi" w:cstheme="majorBidi"/>
      <w:caps/>
      <w:color w:val="032348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3624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3624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E3624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3624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E3624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E36247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8445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583"/>
  </w:style>
  <w:style w:type="paragraph" w:styleId="Footer">
    <w:name w:val="footer"/>
    <w:basedOn w:val="Normal"/>
    <w:link w:val="FooterChar"/>
    <w:uiPriority w:val="99"/>
    <w:unhideWhenUsed/>
    <w:rsid w:val="008445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583"/>
  </w:style>
  <w:style w:type="numbering" w:customStyle="1" w:styleId="Style1">
    <w:name w:val="Style1"/>
    <w:uiPriority w:val="99"/>
    <w:rsid w:val="00844583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84458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51428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40305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0305A"/>
    <w:rPr>
      <w:color w:val="0D2E4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Slice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Slice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9E0D36-552A-40C0-A254-1683A1E0A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6</Pages>
  <Words>871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VanderWilt</dc:creator>
  <cp:keywords/>
  <dc:description/>
  <cp:lastModifiedBy>Alexis VanderWilt</cp:lastModifiedBy>
  <cp:revision>1</cp:revision>
  <dcterms:created xsi:type="dcterms:W3CDTF">2020-01-30T20:28:00Z</dcterms:created>
  <dcterms:modified xsi:type="dcterms:W3CDTF">2020-01-30T21:58:00Z</dcterms:modified>
</cp:coreProperties>
</file>